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FBDC1F" w14:textId="2B387871" w:rsidR="00935204" w:rsidRDefault="00935204" w:rsidP="00E6576A">
      <w:pPr>
        <w:tabs>
          <w:tab w:val="left" w:pos="11640"/>
        </w:tabs>
        <w:spacing w:line="240" w:lineRule="auto"/>
        <w:rPr>
          <w:rFonts w:asciiTheme="majorHAnsi" w:hAnsiTheme="majorHAnsi" w:cstheme="majorHAnsi"/>
          <w:i/>
          <w:iCs/>
          <w:sz w:val="24"/>
          <w:szCs w:val="24"/>
        </w:rPr>
      </w:pPr>
    </w:p>
    <w:tbl>
      <w:tblPr>
        <w:tblStyle w:val="a"/>
        <w:tblpPr w:leftFromText="141" w:rightFromText="141" w:vertAnchor="text" w:horzAnchor="margin" w:tblpXSpec="center" w:tblpY="319"/>
        <w:tblW w:w="13917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80"/>
        <w:gridCol w:w="5716"/>
        <w:gridCol w:w="819"/>
        <w:gridCol w:w="708"/>
        <w:gridCol w:w="5148"/>
        <w:gridCol w:w="846"/>
      </w:tblGrid>
      <w:tr w:rsidR="00935204" w:rsidRPr="00702CC5" w14:paraId="1455B167" w14:textId="77777777" w:rsidTr="00702CC5">
        <w:trPr>
          <w:trHeight w:val="329"/>
        </w:trPr>
        <w:tc>
          <w:tcPr>
            <w:tcW w:w="680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9156B3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>Sıra/</w:t>
            </w:r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ID</w:t>
            </w:r>
          </w:p>
        </w:tc>
        <w:tc>
          <w:tcPr>
            <w:tcW w:w="5716" w:type="dxa"/>
            <w:tcBorders>
              <w:top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B7D116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 xml:space="preserve">Yazılacak Konu/ </w:t>
            </w:r>
            <w:proofErr w:type="spellStart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The</w:t>
            </w:r>
            <w:proofErr w:type="spellEnd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topic</w:t>
            </w:r>
            <w:proofErr w:type="spellEnd"/>
          </w:p>
        </w:tc>
        <w:tc>
          <w:tcPr>
            <w:tcW w:w="819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DD44D0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>Sayfa No /</w:t>
            </w:r>
            <w:proofErr w:type="spellStart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Page</w:t>
            </w:r>
            <w:proofErr w:type="spellEnd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 xml:space="preserve"> No</w:t>
            </w:r>
          </w:p>
        </w:tc>
        <w:tc>
          <w:tcPr>
            <w:tcW w:w="708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A590F1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>Sıra/</w:t>
            </w:r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ID</w:t>
            </w:r>
          </w:p>
        </w:tc>
        <w:tc>
          <w:tcPr>
            <w:tcW w:w="5148" w:type="dxa"/>
            <w:tcBorders>
              <w:top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B63BEC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 xml:space="preserve">Yazılacak Konu/ </w:t>
            </w:r>
            <w:proofErr w:type="spellStart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The</w:t>
            </w:r>
            <w:proofErr w:type="spellEnd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 xml:space="preserve"> </w:t>
            </w:r>
            <w:proofErr w:type="spellStart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topic</w:t>
            </w:r>
            <w:proofErr w:type="spellEnd"/>
          </w:p>
        </w:tc>
        <w:tc>
          <w:tcPr>
            <w:tcW w:w="846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25CCCA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>Sayfa No</w:t>
            </w:r>
          </w:p>
          <w:p w14:paraId="5B2E2531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b/>
                <w:bCs/>
                <w:sz w:val="15"/>
                <w:szCs w:val="15"/>
              </w:rPr>
              <w:t>/</w:t>
            </w:r>
            <w:proofErr w:type="spellStart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>Page</w:t>
            </w:r>
            <w:proofErr w:type="spellEnd"/>
            <w:r w:rsidRPr="00702CC5">
              <w:rPr>
                <w:rFonts w:asciiTheme="majorHAnsi" w:hAnsiTheme="majorHAnsi" w:cstheme="majorHAnsi"/>
                <w:b/>
                <w:bCs/>
                <w:i/>
                <w:iCs/>
                <w:sz w:val="15"/>
                <w:szCs w:val="15"/>
              </w:rPr>
              <w:t xml:space="preserve"> No</w:t>
            </w:r>
          </w:p>
        </w:tc>
      </w:tr>
      <w:tr w:rsidR="00935204" w:rsidRPr="00702CC5" w14:paraId="3F5D2535" w14:textId="77777777" w:rsidTr="00702CC5">
        <w:trPr>
          <w:trHeight w:val="329"/>
        </w:trPr>
        <w:tc>
          <w:tcPr>
            <w:tcW w:w="680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8385C6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</w:t>
            </w:r>
          </w:p>
        </w:tc>
        <w:tc>
          <w:tcPr>
            <w:tcW w:w="5716" w:type="dxa"/>
            <w:tcBorders>
              <w:top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AFD019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deki endüstri mühendislerinin görevleri nelerdir?</w:t>
            </w:r>
          </w:p>
          <w:p w14:paraId="69CF40BF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at are the assignments of the industrial engineers in the enterprise?)</w:t>
            </w:r>
          </w:p>
        </w:tc>
        <w:tc>
          <w:tcPr>
            <w:tcW w:w="819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F3CE5B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top w:val="single" w:sz="12" w:space="0" w:color="000000"/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40534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1</w:t>
            </w:r>
          </w:p>
        </w:tc>
        <w:tc>
          <w:tcPr>
            <w:tcW w:w="5148" w:type="dxa"/>
            <w:tcBorders>
              <w:top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C7729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nin hangi departmanları hangi ERP modüllerini kullanıyor?</w:t>
            </w:r>
          </w:p>
          <w:p w14:paraId="4E8382FD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Which departments of the company use which ERP modules?)</w:t>
            </w:r>
          </w:p>
        </w:tc>
        <w:tc>
          <w:tcPr>
            <w:tcW w:w="846" w:type="dxa"/>
            <w:tcBorders>
              <w:top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44FAFB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46758184" w14:textId="77777777" w:rsidTr="00702CC5">
        <w:trPr>
          <w:trHeight w:val="338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693AAB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FC98DA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Staj süresince aktif katılımda bulunduğunuz 1 (bir) alandaki uygulamayı ayrıntılı olarak, gerekiyorsa ekran görüntüleriyle destekleyerek anlatınız.</w:t>
            </w:r>
          </w:p>
          <w:p w14:paraId="438097DF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Explain the application in one area that you actively participated in during your internship, supporting with screenshots if necessary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4F1416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C2742B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2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EF903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Kullanılan ERP yazılımı işletme süreç ve kararlarını nasıl etkiliyor?</w:t>
            </w:r>
          </w:p>
          <w:p w14:paraId="2E7BFB06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 xml:space="preserve">(How 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does the used ERP software affect company processes and decisions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59F0BD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4BE55154" w14:textId="77777777" w:rsidTr="00702CC5">
        <w:trPr>
          <w:trHeight w:val="312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F66C49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3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A5035D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Staj süresince aktif katılımda bulunduğunuz diğer alanlarda nasıl görev aldığınızı açıklayınız.</w:t>
            </w:r>
          </w:p>
          <w:p w14:paraId="017ECE4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Please explain how you took part in other fields in which you actively participated during the internship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BBEB7B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45B349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3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FBE89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Kullanılan ERP sisteminde süreçler nasıl işliyor? Bir sistem yönetimi yazılımı kullanarak bir süreç tanıtıp ve haritalama çalışması ile açıklayınız.</w:t>
            </w:r>
          </w:p>
          <w:p w14:paraId="7316A000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do the processes work in the ERP system used? Describe a process using a system management software and describe it with a mapping exercise).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051437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60F307A8" w14:textId="77777777" w:rsidTr="00702CC5">
        <w:trPr>
          <w:trHeight w:val="88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6DEB11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4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DFC611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de kimler ne için bilgisayar kullanıyor?</w:t>
            </w:r>
          </w:p>
          <w:p w14:paraId="39BE3A51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o uses computers in the company and why they use for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CFFB7C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EF978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4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948A2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de tercih edilen yazılım geliştirme süreci (</w:t>
            </w:r>
            <w:proofErr w:type="spellStart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code</w:t>
            </w:r>
            <w:proofErr w:type="spellEnd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 &amp; </w:t>
            </w:r>
            <w:proofErr w:type="spellStart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fix</w:t>
            </w:r>
            <w:proofErr w:type="spellEnd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, </w:t>
            </w:r>
            <w:proofErr w:type="spellStart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agile</w:t>
            </w:r>
            <w:proofErr w:type="spellEnd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, </w:t>
            </w:r>
            <w:proofErr w:type="spellStart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waterfall</w:t>
            </w:r>
            <w:proofErr w:type="spellEnd"/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) nedir?</w:t>
            </w:r>
          </w:p>
          <w:p w14:paraId="5983F266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What is the preferred software development process (code &amp; fix, agile, waterfall) in the company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F707CD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74D59F8B" w14:textId="77777777" w:rsidTr="00702CC5">
        <w:trPr>
          <w:trHeight w:val="223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799D1C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5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8D1648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de bilgisayar harici kullanılan başka bilgi teknolojileri ürünleri nelerdir?</w:t>
            </w:r>
          </w:p>
          <w:p w14:paraId="599CC390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at are the other information technology products used in the company other than computers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074B5E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E3501C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5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84F87F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Kullanılan yazılım geliştirme sürecinin tercih edilmesinin sebebi nedir?</w:t>
            </w:r>
          </w:p>
          <w:p w14:paraId="0F3DEE11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What is the reason for choosing the used software development process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E2B20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76A44DF5" w14:textId="77777777" w:rsidTr="00702CC5">
        <w:trPr>
          <w:trHeight w:val="460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569D3E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6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DB3635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de hangi işletim sistemleri ne için kullanılıyor?</w:t>
            </w:r>
          </w:p>
          <w:p w14:paraId="67BB4B3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ich operating systems are used in the company and what they are used for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40A2F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B9BE58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6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C8082A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Staj yeri tanıtım formunda işaretlediğiniz her “Kullanılan Yazılım ve Programların Firma Faaliyetleri ile İlişkisi” alanı için aşağıdaki soruları cevaplayınız.</w:t>
            </w:r>
          </w:p>
          <w:p w14:paraId="51EE1710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Answer the following questions for each "Relationship of the Software/Programs used in Company's Activities" field marked in the internship site introduction form.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F7988E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3C982F16" w14:textId="77777777" w:rsidTr="00702CC5">
        <w:trPr>
          <w:trHeight w:val="88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4FB00F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7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21F342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Kullanılan işletim sistemleri </w:t>
            </w:r>
            <w:r w:rsidRPr="00702CC5">
              <w:rPr>
                <w:rFonts w:asciiTheme="majorHAnsi" w:hAnsiTheme="majorHAnsi" w:cstheme="majorHAnsi"/>
                <w:sz w:val="15"/>
                <w:szCs w:val="15"/>
                <w:lang w:val="tr-TR"/>
              </w:rPr>
              <w:t>kullanıldıkları</w:t>
            </w: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 alanla ilgili olarak neden tercih edilmiş?</w:t>
            </w:r>
          </w:p>
          <w:p w14:paraId="657E1393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y are the operating systems used preferred in relation to the area they are used in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C1DE1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731E6F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6.a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6353A1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lgili faaliyette kullanılan program nedir?</w:t>
            </w:r>
          </w:p>
          <w:p w14:paraId="648C1004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at is the used program in the relevant activity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4F630F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35534BCD" w14:textId="77777777" w:rsidTr="00702CC5">
        <w:trPr>
          <w:trHeight w:val="81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53238D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8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87B9C7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 içi iletişim nasıl sağlanıyor?</w:t>
            </w:r>
          </w:p>
          <w:p w14:paraId="5EEEF42A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is internal communication provided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9C62E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D47ACC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6.b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77C4C4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Kullanılan programın işletme süreçlerine etkisi nedir?</w:t>
            </w:r>
          </w:p>
          <w:p w14:paraId="36C4792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at is the effect of the used program on the company processes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69BBB8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359A4CBF" w14:textId="77777777" w:rsidTr="00702CC5">
        <w:trPr>
          <w:trHeight w:val="88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8FB5A9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9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390B75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de belge yönetimi nasıl yapılıyor?</w:t>
            </w:r>
            <w:bookmarkStart w:id="0" w:name="_GoBack"/>
            <w:bookmarkEnd w:id="0"/>
          </w:p>
          <w:p w14:paraId="0A795309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is document management proceeded in the company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733757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1EF1DA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6.c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310BB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Kullanılan program yeterli mi?</w:t>
            </w:r>
          </w:p>
          <w:p w14:paraId="289C3FC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Is the used program sufficient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489C21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27D8AC3C" w14:textId="77777777" w:rsidTr="00702CC5">
        <w:trPr>
          <w:trHeight w:val="81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7EFC0C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0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984F32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Belge yönetimi sisteminde belge güvenliği nasıl sağlanıyor?</w:t>
            </w:r>
          </w:p>
          <w:p w14:paraId="5B230E4C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is document security ensured in the document management system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E87158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5120D8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6.d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66039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Program ilgili alanda etkin bir şekilde kullanılabiliyor mu?</w:t>
            </w:r>
          </w:p>
          <w:p w14:paraId="3DA595B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Can the program be used effectively in the related area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6CAA94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414DFCC3" w14:textId="77777777" w:rsidTr="00702CC5">
        <w:trPr>
          <w:trHeight w:val="116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5443AD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lastRenderedPageBreak/>
              <w:t>11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B5216F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Bilgi işlem departmanı organizasyonu tanımlayın. Organizasyon şemasını çiziniz.</w:t>
            </w:r>
          </w:p>
          <w:p w14:paraId="5CD07424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Describe the organization of the IT department. Draw the organizational chart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47A98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DFFA2C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6.e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8D6BD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Faaliyet ve program arasında geliştirilebilecek, iyileştirilebilecek noktalar var mı? Varsa önerileriniz belirtin.</w:t>
            </w:r>
          </w:p>
          <w:p w14:paraId="356EC257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Are there any deficient between the activity and the program that could be improved or developed? If so, provide your suggestions. 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225619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7E76C1FD" w14:textId="77777777" w:rsidTr="00702CC5">
        <w:trPr>
          <w:trHeight w:val="81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E68C18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2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996AF5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Bilgi işlem departmanı çalışanlarını öğrenim ve uzmanlık alanlarına göre sınıflandırın.</w:t>
            </w:r>
          </w:p>
          <w:p w14:paraId="22A9049C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Classify the IT department employees according to their areas of education and expertise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2292B6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63393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7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97D34B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ERP uygulaması 1</w:t>
            </w:r>
          </w:p>
          <w:p w14:paraId="0E91C0F0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ERP application 1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A35EC1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1448D0A9" w14:textId="77777777" w:rsidTr="00702CC5">
        <w:trPr>
          <w:trHeight w:val="67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FD09BD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3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6B50D6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Yönetim karar ve planlaması, bilgi işlem departmanının operasyonel kararlarını etkiliyor mu? Etkiliyorsa, örnek veriniz.</w:t>
            </w:r>
          </w:p>
          <w:p w14:paraId="6A08C58E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Does management decision and planning affect the operational decisions of IT department? If so, illustrate it with an example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8FD20B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79F1B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8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3A23AF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ERP uygulaması 2</w:t>
            </w:r>
          </w:p>
          <w:p w14:paraId="1777F19B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ERP application 2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7C72B1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450CF41E" w14:textId="77777777" w:rsidTr="00702CC5">
        <w:trPr>
          <w:trHeight w:val="88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79ADA6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4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07935D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Yönetim karar ve planlaması, bilgi işlem departmanının taktik kararlarını etkiliyor mu? Etkiliyorsa, örnek veriniz.</w:t>
            </w:r>
          </w:p>
          <w:p w14:paraId="60AD63B9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Does management decision and planning influence the tactical decisions of the IT department? If so, illustrate it with an example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D7A3AB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AED3CD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9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0042E7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Staj yeri tanıtım formunda belirtilen diğer program ve yazılımları kullanarak yaptığınız uygulamalar.</w:t>
            </w:r>
          </w:p>
          <w:p w14:paraId="4C13732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Applications made by using other programs and, software specified in the internship site introduction form.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368EB2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01F5536C" w14:textId="77777777" w:rsidTr="00702CC5">
        <w:trPr>
          <w:trHeight w:val="81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FDF83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5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293817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Yönetim karar ve planlaması, bilgi işlem departmanının stratejik kararlarını etkiliyor mu? Etkiliyorsa, örnek veriniz.</w:t>
            </w:r>
          </w:p>
          <w:p w14:paraId="0659B4D5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Does management decision and planning affect the strategic decisions of the IT department? If it does, illustrate it with an example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7B0720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CD35DD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9.a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980D98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Diğer uygulama 1- Kullanılan program veya yazılım: ________________</w:t>
            </w:r>
          </w:p>
          <w:p w14:paraId="6F4E3D6F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 xml:space="preserve">Other application 1 - Used program or </w:t>
            </w:r>
            <w:proofErr w:type="gramStart"/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software</w:t>
            </w:r>
            <w:proofErr w:type="gramEnd"/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: ________________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97B486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2DCF4B7B" w14:textId="77777777" w:rsidTr="00702CC5">
        <w:trPr>
          <w:trHeight w:val="88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8E0870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6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E67EFD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Bilgi işlem departmanının karar ve planlaması operasyonel yönetim kararlarını nasıl etkiliyor?</w:t>
            </w:r>
          </w:p>
          <w:p w14:paraId="6FA299A2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does the decision and planning of the IT department affect operational management decisions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ECC101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B52598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9.b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701714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Diğer uygulama 2- Kullanılan program veya yazılım: ________________</w:t>
            </w:r>
          </w:p>
          <w:p w14:paraId="1B323275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Other application 2 - Used program or software: ________________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C68453" w14:textId="77777777" w:rsidR="00935204" w:rsidRPr="00702CC5" w:rsidRDefault="00935204" w:rsidP="00C52CA6">
            <w:pPr>
              <w:spacing w:line="240" w:lineRule="auto"/>
              <w:ind w:left="720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1E73F505" w14:textId="77777777" w:rsidTr="00702CC5">
        <w:trPr>
          <w:trHeight w:val="320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8F73B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7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58137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Bilgi işlem departmanının karar ve planlaması taktik yönetim kararlarını nasıl etkiliyor?</w:t>
            </w:r>
          </w:p>
          <w:p w14:paraId="63F0AFF3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does the decision and planning of the IT department affect tactical management decisions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9ADBB0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EAC3AF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9.c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61D4C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Diğer uygulama 3- Kullanılan program veya yazılım: ________________</w:t>
            </w:r>
          </w:p>
          <w:p w14:paraId="7F2BFB8D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Other application 3 - Used program or software: ________________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5E51C6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77D9CD20" w14:textId="77777777" w:rsidTr="00702CC5">
        <w:trPr>
          <w:trHeight w:val="215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8B7D5B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8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550345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Bilgi işlem departmanının karar ve planlaması stratejik yönetim kararlarını nasıl etkiliyor?</w:t>
            </w:r>
          </w:p>
          <w:p w14:paraId="3B6B4788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</w:rPr>
              <w:t>(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How does the decision and planning of the IT department affect strategic management decisions?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A4019A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DE3894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30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2D521E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nin bilgi teknolojileri kullanım etkinliğini değerlendiriniz.</w:t>
            </w:r>
          </w:p>
          <w:p w14:paraId="5CB4264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Evaluate the efficiency of the usage of company's information technology.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2C984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128E6DA4" w14:textId="77777777" w:rsidTr="00702CC5">
        <w:trPr>
          <w:trHeight w:val="19"/>
        </w:trPr>
        <w:tc>
          <w:tcPr>
            <w:tcW w:w="680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9F4AD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19</w:t>
            </w:r>
          </w:p>
        </w:tc>
        <w:tc>
          <w:tcPr>
            <w:tcW w:w="57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06406A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Stratejik, taktik ve operasyonel kararları destekleyen bilgi işlem faaliyetleri hakkında bilgi veriniz.</w:t>
            </w:r>
          </w:p>
          <w:p w14:paraId="5DE21286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Provide information on information processing activities that support strategic, tactical, and operational decisions.)</w:t>
            </w:r>
          </w:p>
        </w:tc>
        <w:tc>
          <w:tcPr>
            <w:tcW w:w="819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ED8DCC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65B342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31</w:t>
            </w:r>
          </w:p>
        </w:tc>
        <w:tc>
          <w:tcPr>
            <w:tcW w:w="51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9AD740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İşletmenin bilgi teknolojileri kullanımı ile ilgili önerileriniz nelerdir?</w:t>
            </w:r>
          </w:p>
          <w:p w14:paraId="6F4077C8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What are your suggestions regarding the use of information technologies by the company?)</w:t>
            </w:r>
          </w:p>
        </w:tc>
        <w:tc>
          <w:tcPr>
            <w:tcW w:w="846" w:type="dxa"/>
            <w:tcBorders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402314" w14:textId="77777777" w:rsidR="00935204" w:rsidRPr="00702CC5" w:rsidRDefault="00935204" w:rsidP="00C52CA6">
            <w:pP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  <w:tr w:rsidR="00935204" w:rsidRPr="00702CC5" w14:paraId="6510735C" w14:textId="77777777" w:rsidTr="00702CC5">
        <w:trPr>
          <w:trHeight w:val="19"/>
        </w:trPr>
        <w:tc>
          <w:tcPr>
            <w:tcW w:w="680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10E8F8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20</w:t>
            </w:r>
          </w:p>
        </w:tc>
        <w:tc>
          <w:tcPr>
            <w:tcW w:w="5716" w:type="dxa"/>
            <w:tcBorders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C65B5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İşletme genelinde bilgi güvenliği nasıl sağlanıyor? 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How is the information security ensured throughout the enterprise?)</w:t>
            </w:r>
          </w:p>
        </w:tc>
        <w:tc>
          <w:tcPr>
            <w:tcW w:w="819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AC06EE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  <w:tc>
          <w:tcPr>
            <w:tcW w:w="708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92B3DF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>32</w:t>
            </w:r>
          </w:p>
        </w:tc>
        <w:tc>
          <w:tcPr>
            <w:tcW w:w="5148" w:type="dxa"/>
            <w:tcBorders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0B62ED" w14:textId="77777777" w:rsidR="00935204" w:rsidRPr="00702CC5" w:rsidRDefault="00935204" w:rsidP="00C52CA6">
            <w:pPr>
              <w:widowControl w:val="0"/>
              <w:spacing w:line="240" w:lineRule="auto"/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</w:pPr>
            <w:r w:rsidRPr="00702CC5">
              <w:rPr>
                <w:rFonts w:asciiTheme="majorHAnsi" w:hAnsiTheme="majorHAnsi" w:cstheme="majorHAnsi"/>
                <w:sz w:val="15"/>
                <w:szCs w:val="15"/>
              </w:rPr>
              <w:t xml:space="preserve">Staj süresince edindiğiniz bilgi ve deneyimleri değerlendiriniz. </w:t>
            </w:r>
            <w:r w:rsidRPr="00702CC5">
              <w:rPr>
                <w:rFonts w:asciiTheme="majorHAnsi" w:hAnsiTheme="majorHAnsi" w:cstheme="majorHAnsi"/>
                <w:i/>
                <w:iCs/>
                <w:sz w:val="15"/>
                <w:szCs w:val="15"/>
                <w:lang w:val="en-US"/>
              </w:rPr>
              <w:t>(Evaluate the knowledge and experience you gained during the internship.)</w:t>
            </w:r>
          </w:p>
        </w:tc>
        <w:tc>
          <w:tcPr>
            <w:tcW w:w="846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DF140A" w14:textId="77777777" w:rsidR="00935204" w:rsidRPr="00702CC5" w:rsidRDefault="00935204" w:rsidP="00C52C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  <w:sz w:val="15"/>
                <w:szCs w:val="15"/>
              </w:rPr>
            </w:pPr>
          </w:p>
        </w:tc>
      </w:tr>
    </w:tbl>
    <w:p w14:paraId="13A066F8" w14:textId="77777777" w:rsidR="00A3783B" w:rsidRPr="00935204" w:rsidRDefault="00A3783B" w:rsidP="00935204">
      <w:pPr>
        <w:tabs>
          <w:tab w:val="left" w:pos="11640"/>
        </w:tabs>
        <w:spacing w:line="240" w:lineRule="auto"/>
        <w:rPr>
          <w:rFonts w:asciiTheme="majorHAnsi" w:hAnsiTheme="majorHAnsi" w:cstheme="majorHAnsi"/>
          <w:sz w:val="24"/>
          <w:szCs w:val="24"/>
        </w:rPr>
      </w:pPr>
    </w:p>
    <w:sectPr w:rsidR="00A3783B" w:rsidRPr="00935204" w:rsidSect="00CF53AD">
      <w:headerReference w:type="default" r:id="rId6"/>
      <w:footerReference w:type="default" r:id="rId7"/>
      <w:headerReference w:type="first" r:id="rId8"/>
      <w:pgSz w:w="16838" w:h="11906" w:orient="landscape"/>
      <w:pgMar w:top="156" w:right="0" w:bottom="28" w:left="0" w:header="0" w:footer="20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893873" w14:textId="77777777" w:rsidR="00032A77" w:rsidRDefault="00032A77">
      <w:pPr>
        <w:spacing w:line="240" w:lineRule="auto"/>
      </w:pPr>
      <w:r>
        <w:separator/>
      </w:r>
    </w:p>
  </w:endnote>
  <w:endnote w:type="continuationSeparator" w:id="0">
    <w:p w14:paraId="7890AE41" w14:textId="77777777" w:rsidR="00032A77" w:rsidRDefault="00032A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275509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7535F3" w14:textId="6115D672" w:rsidR="006D062C" w:rsidRDefault="006D062C" w:rsidP="00DA6D22">
            <w:pPr>
              <w:pStyle w:val="Altbilgi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77B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>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77B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6D6A90" w14:textId="51466FAE" w:rsidR="00CF53AD" w:rsidRPr="00CF53AD" w:rsidRDefault="00562B5E" w:rsidP="00CF53AD">
    <w:pPr>
      <w:pStyle w:val="Altbilgi"/>
      <w:ind w:left="540"/>
      <w:rPr>
        <w:sz w:val="16"/>
        <w:szCs w:val="16"/>
        <w:lang w:val="en-US"/>
      </w:rPr>
    </w:pPr>
    <w:r>
      <w:rPr>
        <w:sz w:val="16"/>
        <w:szCs w:val="16"/>
        <w:lang w:val="en-US"/>
      </w:rPr>
      <w:t xml:space="preserve">(Form No: </w:t>
    </w:r>
    <w:r w:rsidR="005A77B3">
      <w:rPr>
        <w:sz w:val="16"/>
        <w:szCs w:val="16"/>
        <w:lang w:val="en-US"/>
      </w:rPr>
      <w:t>FR-1815</w:t>
    </w:r>
    <w:r w:rsidRPr="00562B5E">
      <w:rPr>
        <w:sz w:val="16"/>
        <w:szCs w:val="16"/>
        <w:lang w:val="en-US"/>
      </w:rPr>
      <w:t xml:space="preserve">; </w:t>
    </w:r>
    <w:proofErr w:type="spellStart"/>
    <w:r w:rsidRPr="00562B5E">
      <w:rPr>
        <w:sz w:val="16"/>
        <w:szCs w:val="16"/>
        <w:lang w:val="en-US"/>
      </w:rPr>
      <w:t>Revizyon</w:t>
    </w:r>
    <w:proofErr w:type="spellEnd"/>
    <w:r w:rsidRPr="00562B5E">
      <w:rPr>
        <w:sz w:val="16"/>
        <w:szCs w:val="16"/>
        <w:lang w:val="en-US"/>
      </w:rPr>
      <w:t xml:space="preserve"> </w:t>
    </w:r>
    <w:proofErr w:type="spellStart"/>
    <w:r w:rsidRPr="00562B5E">
      <w:rPr>
        <w:sz w:val="16"/>
        <w:szCs w:val="16"/>
        <w:lang w:val="en-US"/>
      </w:rPr>
      <w:t>Tarihi</w:t>
    </w:r>
    <w:proofErr w:type="spellEnd"/>
    <w:r w:rsidRPr="00562B5E">
      <w:rPr>
        <w:sz w:val="16"/>
        <w:szCs w:val="16"/>
        <w:lang w:val="en-US"/>
      </w:rPr>
      <w:t xml:space="preserve">: 22.09.2022; </w:t>
    </w:r>
    <w:proofErr w:type="spellStart"/>
    <w:r w:rsidRPr="00562B5E">
      <w:rPr>
        <w:sz w:val="16"/>
        <w:szCs w:val="16"/>
        <w:lang w:val="en-US"/>
      </w:rPr>
      <w:t>Revizyon</w:t>
    </w:r>
    <w:proofErr w:type="spellEnd"/>
    <w:r w:rsidRPr="00562B5E">
      <w:rPr>
        <w:sz w:val="16"/>
        <w:szCs w:val="16"/>
        <w:lang w:val="en-US"/>
      </w:rPr>
      <w:t xml:space="preserve"> No</w:t>
    </w:r>
    <w:proofErr w:type="gramStart"/>
    <w:r w:rsidRPr="00562B5E">
      <w:rPr>
        <w:sz w:val="16"/>
        <w:szCs w:val="16"/>
        <w:lang w:val="en-US"/>
      </w:rPr>
      <w:t>:00</w:t>
    </w:r>
    <w:proofErr w:type="gramEnd"/>
    <w:r w:rsidRPr="00562B5E">
      <w:rPr>
        <w:sz w:val="16"/>
        <w:szCs w:val="16"/>
        <w:lang w:val="en-US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DFF9A4" w14:textId="77777777" w:rsidR="00032A77" w:rsidRDefault="00032A77">
      <w:pPr>
        <w:spacing w:line="240" w:lineRule="auto"/>
      </w:pPr>
      <w:r>
        <w:separator/>
      </w:r>
    </w:p>
  </w:footnote>
  <w:footnote w:type="continuationSeparator" w:id="0">
    <w:p w14:paraId="27D4BA8D" w14:textId="77777777" w:rsidR="00032A77" w:rsidRDefault="00032A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953D7" w14:textId="15A21101" w:rsidR="00B92ED5" w:rsidRDefault="00E6576A" w:rsidP="00CF53AD">
    <w:pPr>
      <w:widowControl w:val="0"/>
      <w:spacing w:before="120" w:line="240" w:lineRule="auto"/>
      <w:ind w:left="806"/>
      <w:rPr>
        <w:b/>
        <w:i/>
        <w:iCs/>
        <w:sz w:val="12"/>
        <w:szCs w:val="12"/>
        <w:lang w:val="en-US"/>
      </w:rPr>
    </w:pPr>
    <w:r>
      <w:rPr>
        <w:b/>
        <w:i/>
        <w:iCs/>
        <w:sz w:val="12"/>
        <w:szCs w:val="12"/>
        <w:lang w:val="en-US"/>
      </w:rPr>
      <w:t xml:space="preserve">                        </w:t>
    </w:r>
    <w:r w:rsidR="00EF33C1">
      <w:rPr>
        <w:b/>
        <w:i/>
        <w:iCs/>
        <w:sz w:val="12"/>
        <w:szCs w:val="12"/>
        <w:lang w:val="en-US"/>
      </w:rPr>
      <w:t xml:space="preserve">                                                                                                       </w:t>
    </w:r>
  </w:p>
  <w:p w14:paraId="2AF1641A" w14:textId="0B25E7DB" w:rsidR="00EF33C1" w:rsidRDefault="00EF33C1" w:rsidP="00EF33C1">
    <w:pPr>
      <w:tabs>
        <w:tab w:val="left" w:pos="11640"/>
      </w:tabs>
      <w:spacing w:line="240" w:lineRule="auto"/>
      <w:rPr>
        <w:rFonts w:asciiTheme="majorHAnsi" w:hAnsiTheme="majorHAnsi" w:cstheme="majorHAnsi"/>
        <w:b/>
        <w:bCs/>
        <w:sz w:val="24"/>
        <w:szCs w:val="24"/>
      </w:rPr>
    </w:pPr>
    <w:r>
      <w:rPr>
        <w:rFonts w:asciiTheme="majorHAnsi" w:hAnsiTheme="majorHAnsi" w:cstheme="majorHAnsi"/>
        <w:i/>
        <w:iCs/>
        <w:noProof/>
      </w:rPr>
      <w:t xml:space="preserve">                     </w:t>
    </w:r>
    <w:r>
      <w:rPr>
        <w:rFonts w:asciiTheme="majorHAnsi" w:hAnsiTheme="majorHAnsi" w:cstheme="majorHAnsi"/>
        <w:i/>
        <w:iCs/>
        <w:noProof/>
        <w:lang w:val="tr-TR"/>
      </w:rPr>
      <w:drawing>
        <wp:anchor distT="0" distB="0" distL="114300" distR="114300" simplePos="0" relativeHeight="251658240" behindDoc="1" locked="0" layoutInCell="1" allowOverlap="1" wp14:anchorId="2C5D66A2" wp14:editId="4E983F16">
          <wp:simplePos x="0" y="0"/>
          <wp:positionH relativeFrom="column">
            <wp:posOffset>662940</wp:posOffset>
          </wp:positionH>
          <wp:positionV relativeFrom="paragraph">
            <wp:posOffset>-3810</wp:posOffset>
          </wp:positionV>
          <wp:extent cx="747395" cy="757555"/>
          <wp:effectExtent l="0" t="0" r="0" b="4445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395" cy="757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EC43D6" w14:textId="59FF1C66" w:rsidR="00E6576A" w:rsidRPr="00935204" w:rsidRDefault="00E6576A" w:rsidP="00E6576A">
    <w:pPr>
      <w:tabs>
        <w:tab w:val="left" w:pos="11640"/>
      </w:tabs>
      <w:spacing w:line="240" w:lineRule="auto"/>
      <w:jc w:val="center"/>
      <w:rPr>
        <w:rFonts w:asciiTheme="majorHAnsi" w:hAnsiTheme="majorHAnsi" w:cstheme="majorHAnsi"/>
        <w:b/>
        <w:bCs/>
        <w:sz w:val="24"/>
        <w:szCs w:val="24"/>
      </w:rPr>
    </w:pPr>
    <w:r w:rsidRPr="00935204">
      <w:rPr>
        <w:rFonts w:asciiTheme="majorHAnsi" w:hAnsiTheme="majorHAnsi" w:cstheme="majorHAnsi"/>
        <w:b/>
        <w:bCs/>
        <w:sz w:val="24"/>
        <w:szCs w:val="24"/>
      </w:rPr>
      <w:t>T.C</w:t>
    </w:r>
  </w:p>
  <w:p w14:paraId="2AF333F9" w14:textId="77777777" w:rsidR="00E6576A" w:rsidRPr="00935204" w:rsidRDefault="00E6576A" w:rsidP="00E6576A">
    <w:pPr>
      <w:tabs>
        <w:tab w:val="left" w:pos="11640"/>
      </w:tabs>
      <w:spacing w:line="240" w:lineRule="auto"/>
      <w:jc w:val="center"/>
      <w:rPr>
        <w:rFonts w:asciiTheme="majorHAnsi" w:hAnsiTheme="majorHAnsi" w:cstheme="majorHAnsi"/>
        <w:b/>
        <w:bCs/>
        <w:sz w:val="24"/>
        <w:szCs w:val="24"/>
      </w:rPr>
    </w:pPr>
    <w:r w:rsidRPr="00935204">
      <w:rPr>
        <w:rFonts w:asciiTheme="majorHAnsi" w:hAnsiTheme="majorHAnsi" w:cstheme="majorHAnsi"/>
        <w:b/>
        <w:bCs/>
        <w:sz w:val="24"/>
        <w:szCs w:val="24"/>
      </w:rPr>
      <w:t>YILDIZ TEKNİK ÜNİVERSTESİ</w:t>
    </w:r>
  </w:p>
  <w:p w14:paraId="3D842C2F" w14:textId="0C45A876" w:rsidR="00E6576A" w:rsidRDefault="00E6576A" w:rsidP="00E6576A">
    <w:pPr>
      <w:tabs>
        <w:tab w:val="left" w:pos="11640"/>
      </w:tabs>
      <w:spacing w:line="240" w:lineRule="auto"/>
      <w:jc w:val="center"/>
      <w:rPr>
        <w:rFonts w:asciiTheme="majorHAnsi" w:hAnsiTheme="majorHAnsi" w:cstheme="majorHAnsi"/>
        <w:i/>
        <w:iCs/>
        <w:sz w:val="24"/>
        <w:szCs w:val="24"/>
      </w:rPr>
    </w:pPr>
    <w:r w:rsidRPr="00935204">
      <w:rPr>
        <w:rFonts w:asciiTheme="majorHAnsi" w:hAnsiTheme="majorHAnsi" w:cstheme="majorHAnsi"/>
        <w:b/>
        <w:bCs/>
        <w:sz w:val="24"/>
        <w:szCs w:val="24"/>
      </w:rPr>
      <w:t>ENDÜSTRİ MÜHENDİSLİĞİ</w:t>
    </w:r>
    <w:r>
      <w:rPr>
        <w:rFonts w:asciiTheme="majorHAnsi" w:hAnsiTheme="majorHAnsi" w:cstheme="majorHAnsi"/>
        <w:i/>
        <w:iCs/>
        <w:sz w:val="24"/>
        <w:szCs w:val="24"/>
      </w:rPr>
      <w:t xml:space="preserve"> </w:t>
    </w:r>
    <w:r w:rsidRPr="00935204">
      <w:rPr>
        <w:rFonts w:asciiTheme="majorHAnsi" w:hAnsiTheme="majorHAnsi" w:cstheme="majorHAnsi"/>
        <w:b/>
        <w:bCs/>
        <w:sz w:val="24"/>
        <w:szCs w:val="24"/>
      </w:rPr>
      <w:t>/</w:t>
    </w:r>
    <w:r>
      <w:rPr>
        <w:rFonts w:asciiTheme="majorHAnsi" w:hAnsiTheme="majorHAnsi" w:cstheme="majorHAnsi"/>
        <w:i/>
        <w:iCs/>
        <w:sz w:val="24"/>
        <w:szCs w:val="24"/>
      </w:rPr>
      <w:t xml:space="preserve"> INDUSTRIAL ENGINEERING</w:t>
    </w:r>
  </w:p>
  <w:p w14:paraId="129FD8F9" w14:textId="05731D52" w:rsidR="00E6576A" w:rsidRDefault="00E6576A" w:rsidP="00E6576A">
    <w:pPr>
      <w:tabs>
        <w:tab w:val="left" w:pos="11640"/>
      </w:tabs>
      <w:spacing w:line="240" w:lineRule="auto"/>
      <w:jc w:val="center"/>
      <w:rPr>
        <w:rFonts w:asciiTheme="majorHAnsi" w:hAnsiTheme="majorHAnsi" w:cstheme="majorHAnsi"/>
        <w:i/>
        <w:iCs/>
        <w:sz w:val="24"/>
        <w:szCs w:val="24"/>
      </w:rPr>
    </w:pPr>
    <w:r w:rsidRPr="00935204">
      <w:rPr>
        <w:rFonts w:asciiTheme="majorHAnsi" w:hAnsiTheme="majorHAnsi" w:cstheme="majorHAnsi"/>
        <w:b/>
        <w:bCs/>
        <w:sz w:val="24"/>
        <w:szCs w:val="24"/>
      </w:rPr>
      <w:t>STAJ DEFTERİ KONTROL ÇİZELGESİ/</w:t>
    </w:r>
    <w:r>
      <w:rPr>
        <w:rFonts w:asciiTheme="majorHAnsi" w:hAnsiTheme="majorHAnsi" w:cstheme="majorHAnsi"/>
        <w:i/>
        <w:iCs/>
        <w:sz w:val="24"/>
        <w:szCs w:val="24"/>
      </w:rPr>
      <w:t xml:space="preserve"> INTERNSHIP REPORT BOOK CONTROL CHART</w:t>
    </w:r>
  </w:p>
  <w:p w14:paraId="2C3890FB" w14:textId="0E426FBB" w:rsidR="00EF33C1" w:rsidRDefault="00EF33C1" w:rsidP="00EF33C1">
    <w:pPr>
      <w:tabs>
        <w:tab w:val="left" w:pos="11640"/>
      </w:tabs>
      <w:spacing w:line="240" w:lineRule="auto"/>
      <w:rPr>
        <w:rFonts w:asciiTheme="majorHAnsi" w:hAnsiTheme="majorHAnsi" w:cstheme="majorHAnsi"/>
        <w:i/>
        <w:iCs/>
        <w:sz w:val="24"/>
        <w:szCs w:val="24"/>
      </w:rPr>
    </w:pPr>
    <w:r>
      <w:rPr>
        <w:rFonts w:asciiTheme="majorHAnsi" w:hAnsiTheme="majorHAnsi" w:cstheme="majorHAnsi"/>
        <w:i/>
        <w:iCs/>
        <w:noProof/>
      </w:rPr>
      <w:t xml:space="preserve">                   </w:t>
    </w:r>
  </w:p>
  <w:p w14:paraId="4B59A3C3" w14:textId="19DE541F" w:rsidR="00E6576A" w:rsidRPr="006D062C" w:rsidRDefault="006D062C" w:rsidP="006D062C">
    <w:pPr>
      <w:widowControl w:val="0"/>
      <w:spacing w:before="120" w:line="240" w:lineRule="auto"/>
      <w:ind w:left="806"/>
      <w:rPr>
        <w:bCs/>
        <w:i/>
        <w:iCs/>
        <w:sz w:val="12"/>
        <w:szCs w:val="12"/>
        <w:lang w:val="en-US"/>
      </w:rPr>
    </w:pPr>
    <w:r w:rsidRPr="006D062C">
      <w:rPr>
        <w:b/>
        <w:sz w:val="12"/>
        <w:szCs w:val="12"/>
      </w:rPr>
      <w:t xml:space="preserve">Staj defterinizi aşağıdaki soruların cevaplarına göre doldurunuz. / </w:t>
    </w:r>
    <w:proofErr w:type="spellStart"/>
    <w:r w:rsidRPr="006D062C">
      <w:rPr>
        <w:bCs/>
        <w:i/>
        <w:iCs/>
        <w:sz w:val="12"/>
        <w:szCs w:val="12"/>
      </w:rPr>
      <w:t>Fill</w:t>
    </w:r>
    <w:proofErr w:type="spellEnd"/>
    <w:r w:rsidRPr="006D062C">
      <w:rPr>
        <w:bCs/>
        <w:i/>
        <w:iCs/>
        <w:sz w:val="12"/>
        <w:szCs w:val="12"/>
      </w:rPr>
      <w:t xml:space="preserve"> in </w:t>
    </w:r>
    <w:proofErr w:type="spellStart"/>
    <w:r w:rsidRPr="006D062C">
      <w:rPr>
        <w:bCs/>
        <w:i/>
        <w:iCs/>
        <w:sz w:val="12"/>
        <w:szCs w:val="12"/>
      </w:rPr>
      <w:t>the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internship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report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book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according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to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the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answers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to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the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following</w:t>
    </w:r>
    <w:proofErr w:type="spellEnd"/>
    <w:r w:rsidRPr="006D062C">
      <w:rPr>
        <w:bCs/>
        <w:i/>
        <w:iCs/>
        <w:sz w:val="12"/>
        <w:szCs w:val="12"/>
      </w:rPr>
      <w:t xml:space="preserve"> </w:t>
    </w:r>
    <w:proofErr w:type="spellStart"/>
    <w:r w:rsidRPr="006D062C">
      <w:rPr>
        <w:bCs/>
        <w:i/>
        <w:iCs/>
        <w:sz w:val="12"/>
        <w:szCs w:val="12"/>
      </w:rPr>
      <w:t>questions</w:t>
    </w:r>
    <w:proofErr w:type="spellEnd"/>
    <w:r w:rsidRPr="006D062C">
      <w:rPr>
        <w:bCs/>
        <w:i/>
        <w:iCs/>
        <w:sz w:val="12"/>
        <w:szCs w:val="12"/>
      </w:rPr>
      <w:t>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186374" w14:textId="77777777" w:rsidR="00173CD1" w:rsidRDefault="00173CD1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IxMjCxMDUztzBR0lEKTi0uzszPAykwrAUATXMZPiwAAAA="/>
  </w:docVars>
  <w:rsids>
    <w:rsidRoot w:val="00173CD1"/>
    <w:rsid w:val="00032A77"/>
    <w:rsid w:val="000D4238"/>
    <w:rsid w:val="00103B75"/>
    <w:rsid w:val="00173CD1"/>
    <w:rsid w:val="001921ED"/>
    <w:rsid w:val="0019452E"/>
    <w:rsid w:val="001D3AFA"/>
    <w:rsid w:val="00240E06"/>
    <w:rsid w:val="002E326D"/>
    <w:rsid w:val="00356FB4"/>
    <w:rsid w:val="003E4E3F"/>
    <w:rsid w:val="0041257B"/>
    <w:rsid w:val="00440A20"/>
    <w:rsid w:val="004B63B4"/>
    <w:rsid w:val="004B7B99"/>
    <w:rsid w:val="004D4A2E"/>
    <w:rsid w:val="004D4BA3"/>
    <w:rsid w:val="00562B5E"/>
    <w:rsid w:val="00575F3A"/>
    <w:rsid w:val="005A54A9"/>
    <w:rsid w:val="005A77B3"/>
    <w:rsid w:val="005E402E"/>
    <w:rsid w:val="005F37E2"/>
    <w:rsid w:val="006110EC"/>
    <w:rsid w:val="00621BA3"/>
    <w:rsid w:val="006D062C"/>
    <w:rsid w:val="00702CC5"/>
    <w:rsid w:val="00723F2B"/>
    <w:rsid w:val="007432E4"/>
    <w:rsid w:val="0076666B"/>
    <w:rsid w:val="00774CCD"/>
    <w:rsid w:val="007956EE"/>
    <w:rsid w:val="00835976"/>
    <w:rsid w:val="008D368D"/>
    <w:rsid w:val="00914928"/>
    <w:rsid w:val="00935204"/>
    <w:rsid w:val="009E3FD8"/>
    <w:rsid w:val="009F782B"/>
    <w:rsid w:val="00A3783B"/>
    <w:rsid w:val="00B0530B"/>
    <w:rsid w:val="00B42DD1"/>
    <w:rsid w:val="00B90910"/>
    <w:rsid w:val="00B92ED5"/>
    <w:rsid w:val="00CF53AD"/>
    <w:rsid w:val="00CF6D31"/>
    <w:rsid w:val="00DA6D22"/>
    <w:rsid w:val="00DF649A"/>
    <w:rsid w:val="00E6576A"/>
    <w:rsid w:val="00EB11C0"/>
    <w:rsid w:val="00ED5497"/>
    <w:rsid w:val="00EF31B3"/>
    <w:rsid w:val="00EF33C1"/>
    <w:rsid w:val="00F02EA0"/>
    <w:rsid w:val="00F37467"/>
    <w:rsid w:val="00FE2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87A4A7"/>
  <w15:docId w15:val="{A76D1AAB-DE54-44EE-97F5-F2C21C814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tr" w:eastAsia="tr-T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90910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90910"/>
  </w:style>
  <w:style w:type="paragraph" w:styleId="Altbilgi">
    <w:name w:val="footer"/>
    <w:basedOn w:val="Normal"/>
    <w:link w:val="AltbilgiChar"/>
    <w:uiPriority w:val="99"/>
    <w:unhideWhenUsed/>
    <w:rsid w:val="00B90910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90910"/>
  </w:style>
  <w:style w:type="character" w:styleId="AklamaBavurusu">
    <w:name w:val="annotation reference"/>
    <w:basedOn w:val="VarsaylanParagrafYazTipi"/>
    <w:uiPriority w:val="99"/>
    <w:semiHidden/>
    <w:unhideWhenUsed/>
    <w:rsid w:val="00B42DD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42DD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42DD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42DD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42D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73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1021</Words>
  <Characters>5826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er</cp:lastModifiedBy>
  <cp:revision>17</cp:revision>
  <dcterms:created xsi:type="dcterms:W3CDTF">2022-09-15T10:18:00Z</dcterms:created>
  <dcterms:modified xsi:type="dcterms:W3CDTF">2022-09-22T08:38:00Z</dcterms:modified>
</cp:coreProperties>
</file>